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D6F" w:rsidRDefault="000C35D3">
      <w:pPr>
        <w:pStyle w:val="a4"/>
      </w:pPr>
      <w:bookmarkStart w:id="0" w:name="_GoBack"/>
      <w:bookmarkEnd w:id="0"/>
      <w:r>
        <w:t>Лабораторная работа №11</w:t>
      </w:r>
    </w:p>
    <w:p w:rsidR="00086D6F" w:rsidRDefault="000C35D3">
      <w:pPr>
        <w:pStyle w:val="a5"/>
      </w:pPr>
      <w:r>
        <w:t>Операционные системы</w:t>
      </w:r>
    </w:p>
    <w:p w:rsidR="00086D6F" w:rsidRDefault="000C35D3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1213595"/>
        <w:docPartObj>
          <w:docPartGallery w:val="Table of Contents"/>
          <w:docPartUnique/>
        </w:docPartObj>
      </w:sdtPr>
      <w:sdtEndPr/>
      <w:sdtContent>
        <w:p w:rsidR="00086D6F" w:rsidRDefault="000C35D3">
          <w:pPr>
            <w:pStyle w:val="ae"/>
          </w:pPr>
          <w:r>
            <w:t>Содержание</w:t>
          </w:r>
        </w:p>
        <w:p w:rsidR="00D169D0" w:rsidRDefault="000C35D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169D0">
            <w:fldChar w:fldCharType="separate"/>
          </w:r>
          <w:hyperlink w:anchor="_Toc73213654" w:history="1">
            <w:r w:rsidR="00D169D0" w:rsidRPr="00C3521C">
              <w:rPr>
                <w:rStyle w:val="ad"/>
                <w:noProof/>
              </w:rPr>
              <w:t>Цели и задачи</w:t>
            </w:r>
            <w:r w:rsidR="00D169D0">
              <w:rPr>
                <w:noProof/>
                <w:webHidden/>
              </w:rPr>
              <w:tab/>
            </w:r>
            <w:r w:rsidR="00D169D0">
              <w:rPr>
                <w:noProof/>
                <w:webHidden/>
              </w:rPr>
              <w:fldChar w:fldCharType="begin"/>
            </w:r>
            <w:r w:rsidR="00D169D0">
              <w:rPr>
                <w:noProof/>
                <w:webHidden/>
              </w:rPr>
              <w:instrText xml:space="preserve"> PAGEREF _Toc73213654 \h </w:instrText>
            </w:r>
            <w:r w:rsidR="00D169D0">
              <w:rPr>
                <w:noProof/>
                <w:webHidden/>
              </w:rPr>
            </w:r>
            <w:r w:rsidR="00D169D0">
              <w:rPr>
                <w:noProof/>
                <w:webHidden/>
              </w:rPr>
              <w:fldChar w:fldCharType="separate"/>
            </w:r>
            <w:r w:rsidR="00D169D0">
              <w:rPr>
                <w:noProof/>
                <w:webHidden/>
              </w:rPr>
              <w:t>2</w:t>
            </w:r>
            <w:r w:rsidR="00D169D0"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55" w:history="1">
            <w:r w:rsidRPr="00C3521C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56" w:history="1">
            <w:r w:rsidRPr="00C3521C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57" w:history="1">
            <w:r w:rsidRPr="00C3521C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58" w:history="1">
            <w:r w:rsidRPr="00C3521C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59" w:history="1">
            <w:r w:rsidRPr="00C3521C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60" w:history="1">
            <w:r w:rsidRPr="00C3521C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61" w:history="1">
            <w:r w:rsidRPr="00C3521C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2" w:history="1">
            <w:r w:rsidRPr="00C3521C">
              <w:rPr>
                <w:rStyle w:val="ad"/>
                <w:noProof/>
              </w:rPr>
              <w:t>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3" w:history="1">
            <w:r w:rsidRPr="00C3521C">
              <w:rPr>
                <w:rStyle w:val="ad"/>
                <w:noProof/>
              </w:rPr>
              <w:t>Переменные в языке программирования b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4" w:history="1">
            <w:r w:rsidRPr="00C3521C">
              <w:rPr>
                <w:rStyle w:val="ad"/>
                <w:noProof/>
              </w:rPr>
              <w:t>Использование арифметических вычислений. Операторы let и 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5" w:history="1">
            <w:r w:rsidRPr="00C3521C">
              <w:rPr>
                <w:rStyle w:val="ad"/>
                <w:noProof/>
              </w:rPr>
              <w:t>Метасимволы и их экран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6" w:history="1">
            <w:r w:rsidRPr="00C3521C">
              <w:rPr>
                <w:rStyle w:val="ad"/>
                <w:noProof/>
              </w:rPr>
              <w:t>Командные файлы и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7" w:history="1">
            <w:r w:rsidRPr="00C3521C">
              <w:rPr>
                <w:rStyle w:val="ad"/>
                <w:noProof/>
              </w:rPr>
              <w:t>Передача параметров в командные файлы и спец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8" w:history="1">
            <w:r w:rsidRPr="00C3521C">
              <w:rPr>
                <w:rStyle w:val="ad"/>
                <w:noProof/>
              </w:rPr>
              <w:t>Использование команды geto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69" w:history="1">
            <w:r w:rsidRPr="00C3521C">
              <w:rPr>
                <w:rStyle w:val="ad"/>
                <w:noProof/>
              </w:rPr>
              <w:t>Управление последовательностью действий в командных файл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13670" w:history="1">
            <w:r w:rsidRPr="00C3521C">
              <w:rPr>
                <w:rStyle w:val="ad"/>
                <w:noProof/>
              </w:rPr>
              <w:t>Оператор цикла f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13671" w:history="1">
            <w:r w:rsidRPr="00C3521C">
              <w:rPr>
                <w:rStyle w:val="ad"/>
                <w:noProof/>
              </w:rPr>
              <w:t>Оператор выбора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13672" w:history="1">
            <w:r w:rsidRPr="00C3521C">
              <w:rPr>
                <w:rStyle w:val="ad"/>
                <w:noProof/>
              </w:rPr>
              <w:t>Условный оператор 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13673" w:history="1">
            <w:r w:rsidRPr="00C3521C">
              <w:rPr>
                <w:rStyle w:val="ad"/>
                <w:noProof/>
              </w:rPr>
              <w:t>Операторы цикла while и unt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213674" w:history="1">
            <w:r w:rsidRPr="00C3521C">
              <w:rPr>
                <w:rStyle w:val="ad"/>
                <w:noProof/>
              </w:rPr>
              <w:t>Прерывание цик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75" w:history="1">
            <w:r w:rsidRPr="00C3521C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76" w:history="1">
            <w:r w:rsidRPr="00C3521C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213677" w:history="1">
            <w:r w:rsidRPr="00C3521C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78" w:history="1">
            <w:r w:rsidRPr="00C3521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79" w:history="1">
            <w:r w:rsidRPr="00C3521C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80" w:history="1">
            <w:r w:rsidRPr="00C3521C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81" w:history="1">
            <w:r w:rsidRPr="00C3521C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82" w:history="1">
            <w:r w:rsidRPr="00C3521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69D0" w:rsidRDefault="00D169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213683" w:history="1">
            <w:r w:rsidRPr="00C3521C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1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6D6F" w:rsidRDefault="000C35D3">
          <w:r>
            <w:fldChar w:fldCharType="end"/>
          </w:r>
        </w:p>
      </w:sdtContent>
    </w:sdt>
    <w:p w:rsidR="00086D6F" w:rsidRDefault="000C35D3">
      <w:pPr>
        <w:pStyle w:val="1"/>
      </w:pPr>
      <w:bookmarkStart w:id="1" w:name="цели-и-задачи"/>
      <w:bookmarkStart w:id="2" w:name="_Toc73213654"/>
      <w:r>
        <w:t>Цели и задачи</w:t>
      </w:r>
      <w:bookmarkEnd w:id="2"/>
    </w:p>
    <w:p w:rsidR="00086D6F" w:rsidRDefault="000C35D3">
      <w:pPr>
        <w:pStyle w:val="2"/>
      </w:pPr>
      <w:bookmarkStart w:id="3" w:name="цель"/>
      <w:bookmarkStart w:id="4" w:name="_Toc73213655"/>
      <w:r>
        <w:t>Цель</w:t>
      </w:r>
      <w:bookmarkEnd w:id="4"/>
    </w:p>
    <w:p w:rsidR="00086D6F" w:rsidRDefault="000C35D3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:rsidR="00086D6F" w:rsidRDefault="000C35D3">
      <w:pPr>
        <w:pStyle w:val="2"/>
      </w:pPr>
      <w:bookmarkStart w:id="5" w:name="задачи"/>
      <w:bookmarkStart w:id="6" w:name="_Toc73213656"/>
      <w:bookmarkEnd w:id="3"/>
      <w:r>
        <w:t>Задачи</w:t>
      </w:r>
      <w:bookmarkEnd w:id="6"/>
    </w:p>
    <w:p w:rsidR="00086D6F" w:rsidRDefault="000C35D3">
      <w:pPr>
        <w:pStyle w:val="Compact"/>
        <w:numPr>
          <w:ilvl w:val="0"/>
          <w:numId w:val="2"/>
        </w:numPr>
      </w:pPr>
      <w:r>
        <w:t>Изучить различные основные команды для написания командных файлов оболочки bash.</w:t>
      </w:r>
    </w:p>
    <w:p w:rsidR="00086D6F" w:rsidRDefault="000C35D3">
      <w:pPr>
        <w:pStyle w:val="Compact"/>
        <w:numPr>
          <w:ilvl w:val="0"/>
          <w:numId w:val="2"/>
        </w:numPr>
      </w:pPr>
      <w:r>
        <w:t>Приобрести навыки написания небольшиих командных файлов оболочки bash.</w:t>
      </w:r>
    </w:p>
    <w:p w:rsidR="00086D6F" w:rsidRDefault="000C35D3">
      <w:pPr>
        <w:pStyle w:val="1"/>
      </w:pPr>
      <w:bookmarkStart w:id="7" w:name="объект-и-предмет-исследования"/>
      <w:bookmarkStart w:id="8" w:name="_Toc73213657"/>
      <w:bookmarkEnd w:id="1"/>
      <w:bookmarkEnd w:id="5"/>
      <w:r>
        <w:t>Объект и предмет исследования</w:t>
      </w:r>
      <w:bookmarkEnd w:id="8"/>
    </w:p>
    <w:p w:rsidR="00086D6F" w:rsidRDefault="000C35D3">
      <w:pPr>
        <w:pStyle w:val="2"/>
      </w:pPr>
      <w:bookmarkStart w:id="9" w:name="объект-исследования"/>
      <w:bookmarkStart w:id="10" w:name="_Toc73213658"/>
      <w:r>
        <w:t>Объект исследования</w:t>
      </w:r>
      <w:bookmarkEnd w:id="10"/>
    </w:p>
    <w:p w:rsidR="00086D6F" w:rsidRDefault="000C35D3">
      <w:pPr>
        <w:pStyle w:val="FirstParagraph"/>
      </w:pPr>
      <w:r>
        <w:t>Программирование в оболочке ОС UNIX/Linux.</w:t>
      </w:r>
    </w:p>
    <w:p w:rsidR="00086D6F" w:rsidRDefault="000C35D3">
      <w:pPr>
        <w:pStyle w:val="2"/>
      </w:pPr>
      <w:bookmarkStart w:id="11" w:name="предмет-исследования"/>
      <w:bookmarkStart w:id="12" w:name="_Toc73213659"/>
      <w:bookmarkEnd w:id="9"/>
      <w:r>
        <w:t>Предмет исс</w:t>
      </w:r>
      <w:r>
        <w:t>ледования</w:t>
      </w:r>
      <w:bookmarkEnd w:id="12"/>
    </w:p>
    <w:p w:rsidR="00086D6F" w:rsidRDefault="000C35D3">
      <w:pPr>
        <w:pStyle w:val="FirstParagraph"/>
      </w:pPr>
      <w:r>
        <w:t>Изучение различных основные команды для написания командных файлов оболочки bash, написание небольшиих командных файлов оболочки bash.</w:t>
      </w:r>
    </w:p>
    <w:p w:rsidR="00086D6F" w:rsidRDefault="000C35D3">
      <w:pPr>
        <w:pStyle w:val="1"/>
      </w:pPr>
      <w:bookmarkStart w:id="13" w:name="условные-обозначения-и-термины"/>
      <w:bookmarkStart w:id="14" w:name="_Toc73213660"/>
      <w:bookmarkEnd w:id="7"/>
      <w:bookmarkEnd w:id="11"/>
      <w:r>
        <w:t>Условные обозначения и термины</w:t>
      </w:r>
      <w:bookmarkEnd w:id="14"/>
    </w:p>
    <w:p w:rsidR="00086D6F" w:rsidRDefault="000C35D3">
      <w:pPr>
        <w:pStyle w:val="FirstParagraph"/>
      </w:pPr>
      <w:r>
        <w:t>Условные обозначения и термины отсутствуют</w:t>
      </w:r>
    </w:p>
    <w:p w:rsidR="00086D6F" w:rsidRDefault="000C35D3">
      <w:pPr>
        <w:pStyle w:val="1"/>
      </w:pPr>
      <w:bookmarkStart w:id="15" w:name="теоретические-вводные-данные"/>
      <w:bookmarkStart w:id="16" w:name="_Toc73213661"/>
      <w:bookmarkEnd w:id="13"/>
      <w:r>
        <w:t>Теоретические вводные данные</w:t>
      </w:r>
      <w:bookmarkEnd w:id="16"/>
    </w:p>
    <w:p w:rsidR="00086D6F" w:rsidRDefault="000C35D3">
      <w:pPr>
        <w:pStyle w:val="2"/>
      </w:pPr>
      <w:bookmarkStart w:id="17" w:name="shell"/>
      <w:bookmarkStart w:id="18" w:name="_Toc73213662"/>
      <w:r>
        <w:t>shell</w:t>
      </w:r>
      <w:bookmarkEnd w:id="18"/>
    </w:p>
    <w:p w:rsidR="00086D6F" w:rsidRDefault="000C35D3">
      <w:pPr>
        <w:pStyle w:val="FirstParagraph"/>
      </w:pPr>
      <w:r>
        <w:rPr>
          <w:i/>
          <w:iCs/>
        </w:rPr>
        <w:t>Ко</w:t>
      </w:r>
      <w:r>
        <w:rPr>
          <w:i/>
          <w:iCs/>
        </w:rPr>
        <w:t>мандный процессор (командная оболочка, интерпретатор команд shell)</w:t>
      </w:r>
      <w:r>
        <w:t xml:space="preserve">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</w:t>
      </w:r>
      <w:r>
        <w:t>ндных оболочек: - оболочка Борна (Bourne shell или sh) — стандартная командная оболочка UNIX/Linux, содержащая базовый, но при этом полный набор функций; - С-оболочка (или csh) — надстройка на оболочкой Борна, использующая Сподобный синтаксис команд с возм</w:t>
      </w:r>
      <w:r>
        <w:t xml:space="preserve">ожностью сохранения истории выполнения команд; - оболочка Корна (или ksh) — напоминает оболочку С, но операторы управления программой совместимы с операторами оболочки Борна; - BASH — сокращение от Bourne Again Shell (опять оболочка Борна), в основе своей </w:t>
      </w:r>
      <w:r>
        <w:t xml:space="preserve">совмещает </w:t>
      </w:r>
      <w:r>
        <w:lastRenderedPageBreak/>
        <w:t>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</w:t>
      </w:r>
      <w:r>
        <w:t>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</w:t>
      </w:r>
      <w:r>
        <w:t>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.</w:t>
      </w:r>
    </w:p>
    <w:p w:rsidR="00086D6F" w:rsidRDefault="000C35D3">
      <w:pPr>
        <w:pStyle w:val="2"/>
      </w:pPr>
      <w:bookmarkStart w:id="19" w:name="переменные-в-языке-программирования-bash"/>
      <w:bookmarkStart w:id="20" w:name="_Toc73213663"/>
      <w:bookmarkEnd w:id="17"/>
      <w:r>
        <w:t>Переменные в языке программирования bash</w:t>
      </w:r>
      <w:bookmarkEnd w:id="20"/>
    </w:p>
    <w:p w:rsidR="00086D6F" w:rsidRDefault="000C35D3">
      <w:pPr>
        <w:pStyle w:val="FirstParagraph"/>
      </w:pPr>
      <w:r>
        <w:t>Пользователь имеет возможность присвоить переменной зн</w:t>
      </w:r>
      <w:r>
        <w:t>ачение некоторой строки символов.</w:t>
      </w:r>
    </w:p>
    <w:p w:rsidR="00086D6F" w:rsidRDefault="000C35D3">
      <w:pPr>
        <w:pStyle w:val="SourceCode"/>
      </w:pPr>
      <w:r>
        <w:rPr>
          <w:rStyle w:val="VariableTok"/>
        </w:rPr>
        <w:t>mark</w:t>
      </w:r>
      <w:r>
        <w:rPr>
          <w:rStyle w:val="OperatorTok"/>
        </w:rPr>
        <w:t>=</w:t>
      </w:r>
      <w:r>
        <w:rPr>
          <w:rStyle w:val="NormalTok"/>
        </w:rPr>
        <w:t>/usr/andy/bin</w:t>
      </w:r>
    </w:p>
    <w:p w:rsidR="00086D6F" w:rsidRDefault="000C35D3">
      <w:pPr>
        <w:pStyle w:val="FirstParagraph"/>
      </w:pPr>
      <w:r>
        <w:t>Значение, присвоенное некоторой переменной, может быть впоследствии использовано.</w:t>
      </w:r>
    </w:p>
    <w:p w:rsidR="00086D6F" w:rsidRDefault="000C35D3">
      <w:pPr>
        <w:pStyle w:val="SourceCode"/>
      </w:pPr>
      <w:r>
        <w:rPr>
          <w:rStyle w:val="ExtensionTok"/>
        </w:rPr>
        <w:t>$имя_переменной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${</w:t>
      </w:r>
      <w:r>
        <w:rPr>
          <w:rStyle w:val="ErrorTok"/>
        </w:rPr>
        <w:t>имя_переменной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</w:p>
    <w:p w:rsidR="00086D6F" w:rsidRDefault="000C35D3">
      <w:pPr>
        <w:pStyle w:val="FirstParagraph"/>
      </w:pPr>
      <w:r>
        <w:t>Для создания массива используется команда set с флагом -A. За флагом следует имя пере</w:t>
      </w:r>
      <w:r>
        <w:t>менной, а затем список значений, разделённых пробелами.</w:t>
      </w:r>
    </w:p>
    <w:p w:rsidR="00086D6F" w:rsidRDefault="000C35D3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>"New Jersey"</w:t>
      </w:r>
    </w:p>
    <w:p w:rsidR="00086D6F" w:rsidRDefault="000C35D3">
      <w:pPr>
        <w:pStyle w:val="FirstParagraph"/>
      </w:pPr>
      <w:r>
        <w:t>Далее можно сделать добавление в массив.</w:t>
      </w:r>
    </w:p>
    <w:p w:rsidR="00086D6F" w:rsidRDefault="000C35D3">
      <w:pPr>
        <w:pStyle w:val="SourceCode"/>
      </w:pPr>
      <w:r>
        <w:rPr>
          <w:rStyle w:val="VariableTok"/>
        </w:rPr>
        <w:t>states</w:t>
      </w:r>
      <w:r>
        <w:rPr>
          <w:rStyle w:val="OperatorTok"/>
        </w:rPr>
        <w:t>[</w:t>
      </w:r>
      <w:r>
        <w:rPr>
          <w:rStyle w:val="DecValTok"/>
        </w:rPr>
        <w:t>49</w:t>
      </w:r>
      <w:r>
        <w:rPr>
          <w:rStyle w:val="OperatorTok"/>
        </w:rPr>
        <w:t>]=</w:t>
      </w:r>
      <w:r>
        <w:rPr>
          <w:rStyle w:val="NormalTok"/>
        </w:rPr>
        <w:t>Alaska.</w:t>
      </w:r>
    </w:p>
    <w:p w:rsidR="00086D6F" w:rsidRDefault="000C35D3">
      <w:pPr>
        <w:pStyle w:val="FirstParagraph"/>
      </w:pPr>
      <w:r>
        <w:t>Индексация массивов начинается с нулевого элемента.</w:t>
      </w:r>
    </w:p>
    <w:p w:rsidR="00086D6F" w:rsidRDefault="000C35D3">
      <w:pPr>
        <w:pStyle w:val="2"/>
      </w:pPr>
      <w:bookmarkStart w:id="21" w:name="Xf4e951a317d5fc0e5c69286735d1e5389cc6208"/>
      <w:bookmarkStart w:id="22" w:name="_Toc73213664"/>
      <w:bookmarkEnd w:id="19"/>
      <w:r>
        <w:t>Использование арифметических вычислений. Операторы let и read</w:t>
      </w:r>
      <w:bookmarkEnd w:id="22"/>
    </w:p>
    <w:p w:rsidR="00086D6F" w:rsidRDefault="000C35D3">
      <w:pPr>
        <w:pStyle w:val="FirstParagraph"/>
      </w:pPr>
      <w:r>
        <w:t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Команда let бе</w:t>
      </w:r>
      <w:r>
        <w:t>рет два операнда и присваивает их переменной (для идентификации переменной ей не нужен знак доллара).</w:t>
      </w:r>
    </w:p>
    <w:p w:rsidR="00086D6F" w:rsidRDefault="000C35D3">
      <w:pPr>
        <w:pStyle w:val="SourceCode"/>
      </w:pPr>
      <w:r>
        <w:rPr>
          <w:rStyle w:val="BuiltInTok"/>
        </w:rPr>
        <w:t>let</w:t>
      </w:r>
      <w:r>
        <w:rPr>
          <w:rStyle w:val="NormalTok"/>
        </w:rPr>
        <w:t xml:space="preserve"> sum=x+7</w:t>
      </w:r>
    </w:p>
    <w:p w:rsidR="00086D6F" w:rsidRDefault="000C35D3">
      <w:pPr>
        <w:pStyle w:val="FirstParagraph"/>
      </w:pPr>
      <w:r>
        <w:t>Команда let также расширяет другие выражения let, если они заключены в двойные круглые скобки.</w:t>
      </w:r>
    </w:p>
    <w:p w:rsidR="00086D6F" w:rsidRDefault="000C35D3">
      <w:pPr>
        <w:pStyle w:val="a0"/>
      </w:pPr>
      <w:r>
        <w:t>Целые числа можно записывать как последовательн</w:t>
      </w:r>
      <w:r>
        <w:t>ость цифр или в любом базовом формате типа radix#number, где radix (основание системы счисления) — любое число не более 26.</w:t>
      </w:r>
    </w:p>
    <w:p w:rsidR="00086D6F" w:rsidRDefault="000C35D3">
      <w:pPr>
        <w:pStyle w:val="a0"/>
      </w:pPr>
      <w:r>
        <w:t>Можно присваивать результаты условных выражений переменным, также как и использовать результаты арифметических вычислений в качестве</w:t>
      </w:r>
      <w:r>
        <w:t xml:space="preserve"> условий.</w:t>
      </w:r>
    </w:p>
    <w:p w:rsidR="00086D6F" w:rsidRDefault="000C35D3">
      <w:pPr>
        <w:pStyle w:val="SourceCode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let x=5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whil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-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somethin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ne</w:t>
      </w:r>
    </w:p>
    <w:p w:rsidR="00086D6F" w:rsidRDefault="000C35D3">
      <w:pPr>
        <w:pStyle w:val="FirstParagraph"/>
      </w:pPr>
      <w:r>
        <w:t>Если использовать typeset -i для объявления и присвоения переменной, то при последующем её применении она станет целой. Команда read позволяет читать значения переменных со стандартного ввода:</w:t>
      </w:r>
    </w:p>
    <w:p w:rsidR="00086D6F" w:rsidRDefault="000C35D3">
      <w:pPr>
        <w:pStyle w:val="SourceCode"/>
      </w:pPr>
      <w:r>
        <w:rPr>
          <w:rStyle w:val="BuiltInTok"/>
        </w:rPr>
        <w:t>ec</w:t>
      </w:r>
      <w:r>
        <w:rPr>
          <w:rStyle w:val="BuiltInTok"/>
        </w:rPr>
        <w:t>ho</w:t>
      </w:r>
      <w:r>
        <w:rPr>
          <w:rStyle w:val="NormalTok"/>
        </w:rPr>
        <w:t xml:space="preserve"> </w:t>
      </w:r>
      <w:r>
        <w:rPr>
          <w:rStyle w:val="StringTok"/>
        </w:rPr>
        <w:t>"Please enter Month and Day of Birth ?"</w:t>
      </w:r>
      <w:r>
        <w:br/>
      </w:r>
      <w:r>
        <w:rPr>
          <w:rStyle w:val="BuiltInTok"/>
        </w:rPr>
        <w:t>read</w:t>
      </w:r>
      <w:r>
        <w:rPr>
          <w:rStyle w:val="NormalTok"/>
        </w:rPr>
        <w:t xml:space="preserve"> </w:t>
      </w:r>
      <w:r>
        <w:rPr>
          <w:rStyle w:val="VariableTok"/>
        </w:rPr>
        <w:t>mon</w:t>
      </w:r>
      <w:r>
        <w:rPr>
          <w:rStyle w:val="NormalTok"/>
        </w:rPr>
        <w:t xml:space="preserve"> </w:t>
      </w:r>
      <w:r>
        <w:rPr>
          <w:rStyle w:val="VariableTok"/>
        </w:rPr>
        <w:t>day</w:t>
      </w:r>
      <w:r>
        <w:rPr>
          <w:rStyle w:val="NormalTok"/>
        </w:rPr>
        <w:t xml:space="preserve"> </w:t>
      </w:r>
      <w:r>
        <w:rPr>
          <w:rStyle w:val="VariableTok"/>
        </w:rPr>
        <w:t>trash</w:t>
      </w:r>
    </w:p>
    <w:p w:rsidR="00086D6F" w:rsidRDefault="000C35D3">
      <w:pPr>
        <w:pStyle w:val="FirstParagraph"/>
      </w:pPr>
      <w:r>
        <w:t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 Изъ</w:t>
      </w:r>
      <w:r>
        <w:t>ять переменную из программы можно с помощью команды unset. Имена некоторых переменных имеют для командного процессора специальный смысл (Например, РАТН).</w:t>
      </w:r>
    </w:p>
    <w:p w:rsidR="00086D6F" w:rsidRDefault="000C35D3">
      <w:pPr>
        <w:pStyle w:val="a0"/>
      </w:pPr>
      <w:r>
        <w:t>Значение всех переменных можно просмотреть с помощью команды set.</w:t>
      </w:r>
    </w:p>
    <w:p w:rsidR="00086D6F" w:rsidRDefault="000C35D3">
      <w:pPr>
        <w:pStyle w:val="2"/>
      </w:pPr>
      <w:bookmarkStart w:id="23" w:name="метасимволы-и-их-экранирование"/>
      <w:bookmarkStart w:id="24" w:name="_Toc73213665"/>
      <w:bookmarkEnd w:id="21"/>
      <w:r>
        <w:t>Метасимволы и их экранирование</w:t>
      </w:r>
      <w:bookmarkEnd w:id="24"/>
    </w:p>
    <w:p w:rsidR="00086D6F" w:rsidRDefault="000C35D3">
      <w:pPr>
        <w:pStyle w:val="FirstParagraph"/>
      </w:pPr>
      <w:r>
        <w:t>При п</w:t>
      </w:r>
      <w:r>
        <w:t>еречислении имён файлов текущего каталога можно использовать следующие символы: - * — соответствует произвольной, в том числе и пустой строке; - ? — соответствует любому одинарному символу; - [c1-c1] — соответствует любому символу, лексикографически находя</w:t>
      </w:r>
      <w:r>
        <w:t xml:space="preserve">щемуся между символами c1 и с2. - echo * — выведет имена всех файлов текущего каталога, что представляет собой простейший аналог команды ls; - ls </w:t>
      </w:r>
      <w:r>
        <w:rPr>
          <w:i/>
          <w:iCs/>
        </w:rPr>
        <w:t>.c — выведет все файлы с последними двумя символами, совпадающими с .c. – echo prog.? — выведет все файлы, сос</w:t>
      </w:r>
      <w:r>
        <w:rPr>
          <w:i/>
          <w:iCs/>
        </w:rPr>
        <w:t>тоящие из пяти или шести символов, первыми пятью символами которых являются prog.. - [a-z]</w:t>
      </w:r>
      <w:r>
        <w:t xml:space="preserve"> — соответствует произвольному имени файла в текущем каталоге, начинающемуся с любой строчной буквы латинского алфавита. Такие символы, как ’ &lt; &gt; * ? |  " &amp;, являются</w:t>
      </w:r>
      <w:r>
        <w:t xml:space="preserve">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</w:t>
      </w:r>
      <w:r>
        <w:t>ь, является метасимволом. Для экранирования группы метасимволов нужно заключить её в одинарные кавычки.</w:t>
      </w:r>
    </w:p>
    <w:p w:rsidR="00086D6F" w:rsidRDefault="000C35D3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DataTypeTok"/>
        </w:rPr>
        <w:t>\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выведет на экран символ *</w:t>
      </w:r>
    </w:p>
    <w:p w:rsidR="00086D6F" w:rsidRDefault="000C35D3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ab’</w:t>
      </w:r>
      <w:r>
        <w:rPr>
          <w:rStyle w:val="PreprocessorTok"/>
        </w:rPr>
        <w:t>*</w:t>
      </w:r>
      <w:r>
        <w:rPr>
          <w:rStyle w:val="DataTypeTok"/>
        </w:rPr>
        <w:t>\|</w:t>
      </w:r>
      <w:r>
        <w:rPr>
          <w:rStyle w:val="PreprocessorTok"/>
        </w:rPr>
        <w:t>*</w:t>
      </w:r>
      <w:r>
        <w:rPr>
          <w:rStyle w:val="NormalTok"/>
        </w:rPr>
        <w:t xml:space="preserve">’cd </w:t>
      </w:r>
      <w:r>
        <w:br/>
      </w:r>
      <w:r>
        <w:rPr>
          <w:rStyle w:val="CommentTok"/>
        </w:rPr>
        <w:t># выведет на экран строку ab*\|*cd</w:t>
      </w:r>
    </w:p>
    <w:p w:rsidR="00086D6F" w:rsidRDefault="000C35D3">
      <w:pPr>
        <w:pStyle w:val="2"/>
      </w:pPr>
      <w:bookmarkStart w:id="25" w:name="командные-файлы-и-функции"/>
      <w:bookmarkStart w:id="26" w:name="_Toc73213666"/>
      <w:bookmarkEnd w:id="23"/>
      <w:r>
        <w:t>Командные файлы и функции</w:t>
      </w:r>
      <w:bookmarkEnd w:id="26"/>
    </w:p>
    <w:p w:rsidR="00086D6F" w:rsidRDefault="000C35D3"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. Чтобы не вводить каждый раз последовательности символов bash, необходимо изменить </w:t>
      </w:r>
      <w:r>
        <w:t xml:space="preserve">код защиты этого командного файла, обеспечив </w:t>
      </w:r>
      <w:r>
        <w:lastRenderedPageBreak/>
        <w:t>доступ к этому файлу по выполнению. 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 w:rsidR="00086D6F" w:rsidRDefault="000C35D3">
      <w:pPr>
        <w:pStyle w:val="a0"/>
      </w:pPr>
      <w:r>
        <w:t>Группу команд можно объединить в ф</w:t>
      </w:r>
      <w:r>
        <w:t>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 Команда typeset имеет четыре опции для работы с функциями: -</w:t>
      </w:r>
      <w:r>
        <w:t xml:space="preserve"> -f — перечисляет определённые на текущий момент функции; - -ft — при последующем вызове функции инициирует её трассировку; - -fx — экспортирует все перечисленные функции в любые дочерние программы оболочек; - -fu — обозначает указанные функции как автомат</w:t>
      </w:r>
      <w:r>
        <w:t>ически загружаемые.</w:t>
      </w:r>
    </w:p>
    <w:p w:rsidR="00086D6F" w:rsidRDefault="000C35D3">
      <w:pPr>
        <w:pStyle w:val="2"/>
      </w:pPr>
      <w:bookmarkStart w:id="27" w:name="X66ba048f8a4436f5f1203d67ba83a7bcf6801a0"/>
      <w:bookmarkStart w:id="28" w:name="_Toc73213667"/>
      <w:bookmarkEnd w:id="25"/>
      <w:r>
        <w:t>Передача параметров в командные файлы и специальные переменные</w:t>
      </w:r>
      <w:bookmarkEnd w:id="28"/>
    </w:p>
    <w:p w:rsidR="00086D6F" w:rsidRDefault="000C35D3">
      <w:pPr>
        <w:pStyle w:val="FirstParagraph"/>
      </w:pPr>
      <w:r>
        <w:t>При вызове командного файла на выполнение параметры ему могут быть переданы точно таким же образом, как и выполняемой программе. Символ $ является метасимволом командного пр</w:t>
      </w:r>
      <w:r>
        <w:t>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 w:rsidR="00086D6F" w:rsidRDefault="000C35D3">
      <w:pPr>
        <w:pStyle w:val="a0"/>
      </w:pPr>
      <w:r>
        <w:t>При использовании где-либо в командном файле комбинации символов $i, где 0 &lt; i &lt; 10,</w:t>
      </w:r>
      <w:r>
        <w:t xml:space="preserve">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 w:rsidR="00086D6F" w:rsidRDefault="000C35D3">
      <w:pPr>
        <w:pStyle w:val="a0"/>
      </w:pPr>
      <w:r>
        <w:t>Команда gre</w:t>
      </w:r>
      <w:r>
        <w:t>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Команда shi</w:t>
      </w:r>
      <w:r>
        <w:t>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</w:t>
      </w:r>
      <w:r>
        <w:t>ного файла на выполнение.</w:t>
      </w:r>
    </w:p>
    <w:p w:rsidR="00086D6F" w:rsidRDefault="000C35D3">
      <w:pPr>
        <w:pStyle w:val="2"/>
      </w:pPr>
      <w:bookmarkStart w:id="29" w:name="использование-команды-getopts"/>
      <w:bookmarkStart w:id="30" w:name="_Toc73213668"/>
      <w:bookmarkEnd w:id="27"/>
      <w:r>
        <w:t>Использование команды getopts</w:t>
      </w:r>
      <w:bookmarkEnd w:id="30"/>
    </w:p>
    <w:p w:rsidR="00086D6F" w:rsidRDefault="000C35D3">
      <w:pPr>
        <w:pStyle w:val="FirstParagraph"/>
      </w:pPr>
      <w:r>
        <w:t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 Синтаксис команд</w:t>
      </w:r>
      <w:r>
        <w:t>ы следующий: getopts option-string variable [arg … ].</w:t>
      </w:r>
    </w:p>
    <w:p w:rsidR="00086D6F" w:rsidRDefault="000C35D3">
      <w:pPr>
        <w:pStyle w:val="a0"/>
      </w:pPr>
      <w:r>
        <w:t xml:space="preserve">Флаги — это опции командной строки, обычно помеченные знаком минус. Иногда флаги имеют аргументы, связанные с ними. Программы интерпретируют флаги, соответствующим образом изменяя своё поведение. </w:t>
      </w:r>
      <w:r>
        <w:t>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 Соответствующей перемен</w:t>
      </w:r>
      <w:r>
        <w:t xml:space="preserve">ной присваивается буква данной опции. Если команда getopts может распознать аргумент, </w:t>
      </w:r>
      <w:r>
        <w:lastRenderedPageBreak/>
        <w:t>то она возвращает истину. Принято включать getopts в цикл while и анализировать введённые данные с помощью оператора case.</w:t>
      </w:r>
    </w:p>
    <w:p w:rsidR="00086D6F" w:rsidRDefault="000C35D3">
      <w:pPr>
        <w:pStyle w:val="a0"/>
      </w:pPr>
      <w:r>
        <w:t>Функция getopts включает две специальные переме</w:t>
      </w:r>
      <w:r>
        <w:t>нные среды — OPTARG и OPTIND. Если ожидается дополнительное значение, то OPTARG устанавливается в значение этого аргумента. OPTIND является числовым индексом на упомянутый аргумент. Функция getopts также понимает переменные типа массив, следовательно, можн</w:t>
      </w:r>
      <w:r>
        <w:t>о использовать её в функции не только для синтаксического анализа аргументов функций, но и для анализа введённых пользователем данных.</w:t>
      </w:r>
    </w:p>
    <w:p w:rsidR="00086D6F" w:rsidRDefault="000C35D3">
      <w:pPr>
        <w:pStyle w:val="2"/>
      </w:pPr>
      <w:bookmarkStart w:id="31" w:name="Xcd945ddc2c10d32246982705e3b1f44d879a331"/>
      <w:bookmarkStart w:id="32" w:name="_Toc73213669"/>
      <w:bookmarkEnd w:id="29"/>
      <w:r>
        <w:t>Управление последовательностью действий в командных файлах</w:t>
      </w:r>
      <w:bookmarkEnd w:id="32"/>
    </w:p>
    <w:p w:rsidR="00086D6F" w:rsidRDefault="000C35D3">
      <w:pPr>
        <w:pStyle w:val="FirstParagraph"/>
      </w:pPr>
      <w:r>
        <w:t>Часто бывает необходимо обеспечить проведение каких-либо дейст</w:t>
      </w:r>
      <w:r>
        <w:t>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</w:t>
      </w:r>
      <w:r>
        <w:t>le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 ОС UNIX возвращают код завершения, значение которого</w:t>
      </w:r>
      <w:r>
        <w:t xml:space="preserve">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 w:rsidR="00086D6F" w:rsidRDefault="000C35D3">
      <w:pPr>
        <w:pStyle w:val="3"/>
      </w:pPr>
      <w:bookmarkStart w:id="33" w:name="оператор-цикла-for"/>
      <w:bookmarkStart w:id="34" w:name="_Toc73213670"/>
      <w:r>
        <w:t>Оператор цикла for</w:t>
      </w:r>
      <w:bookmarkEnd w:id="34"/>
    </w:p>
    <w:p w:rsidR="00086D6F" w:rsidRDefault="000C35D3">
      <w:pPr>
        <w:pStyle w:val="FirstParagraph"/>
      </w:pPr>
      <w:r>
        <w:t>В обобщённо</w:t>
      </w:r>
      <w:r>
        <w:t>й форме оператор цикла for выглядит следующим образом:</w:t>
      </w:r>
    </w:p>
    <w:p w:rsidR="00086D6F" w:rsidRDefault="000C35D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имя</w:t>
      </w:r>
      <w:r>
        <w:rPr>
          <w:rStyle w:val="NormalTok"/>
        </w:rPr>
        <w:t xml:space="preserve"> in список-значений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086D6F" w:rsidRDefault="000C35D3">
      <w:pPr>
        <w:pStyle w:val="FirstParagraph"/>
      </w:pPr>
      <w:r>
        <w:t xml:space="preserve">При каждом следующем выполнении оператора цикла for переменная имя принимает следующее значение из списка значений, задаваемых списком список-значений. </w:t>
      </w:r>
      <w:r>
        <w:t>Вообще говоря, список-значений является необязательным. При его отсутствии оператор цикла for выполняется для всех позиционных параметров или, иначе говоря, аргументов. Выполнение оператора цикла for завершается, когда список-значений будет исчерпан. После</w:t>
      </w:r>
      <w:r>
        <w:t>довательность команд (операторов), задаваемая списком список-команд, состоит из одной или более команд оболочки, отделённых друг от друга с помощью символов newline или ;.</w:t>
      </w:r>
    </w:p>
    <w:p w:rsidR="00086D6F" w:rsidRDefault="000C35D3">
      <w:pPr>
        <w:pStyle w:val="3"/>
      </w:pPr>
      <w:bookmarkStart w:id="35" w:name="оператор-выбора-case"/>
      <w:bookmarkStart w:id="36" w:name="_Toc73213671"/>
      <w:bookmarkEnd w:id="33"/>
      <w:r>
        <w:t>Оператор выбора case</w:t>
      </w:r>
      <w:bookmarkEnd w:id="36"/>
    </w:p>
    <w:p w:rsidR="00086D6F" w:rsidRDefault="000C35D3">
      <w:pPr>
        <w:pStyle w:val="FirstParagraph"/>
      </w:pPr>
      <w:r>
        <w:t>Оператор выбора case реализует возможность ветвления на произво</w:t>
      </w:r>
      <w:r>
        <w:t>льное число ветвей. В обобщённой форме оператор выбора case выглядит следующим образом:</w:t>
      </w:r>
    </w:p>
    <w:p w:rsidR="00086D6F" w:rsidRDefault="000C35D3">
      <w:pPr>
        <w:pStyle w:val="SourceCode"/>
      </w:pPr>
      <w:r>
        <w:rPr>
          <w:rStyle w:val="ControlFlowTok"/>
        </w:rPr>
        <w:t>case</w:t>
      </w:r>
      <w:r>
        <w:rPr>
          <w:rStyle w:val="NormalTok"/>
        </w:rPr>
        <w:t xml:space="preserve"> имя </w:t>
      </w:r>
      <w:r>
        <w:rPr>
          <w:rStyle w:val="KeywordTok"/>
        </w:rPr>
        <w:t>in</w:t>
      </w:r>
      <w:r>
        <w:br/>
      </w:r>
      <w:r>
        <w:rPr>
          <w:rStyle w:val="SpecialStringTok"/>
        </w:rPr>
        <w:t>шаблон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шаблон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...</w:t>
      </w:r>
      <w:r>
        <w:br/>
      </w:r>
      <w:r>
        <w:rPr>
          <w:rStyle w:val="ControlFlowTok"/>
        </w:rPr>
        <w:t>esac</w:t>
      </w:r>
    </w:p>
    <w:p w:rsidR="00086D6F" w:rsidRDefault="000C35D3">
      <w:pPr>
        <w:pStyle w:val="FirstParagraph"/>
      </w:pPr>
      <w:r>
        <w:lastRenderedPageBreak/>
        <w:t>Выполнение оператора выбора case сводится к тому, что выполняется последовательность команд (опер</w:t>
      </w:r>
      <w:r>
        <w:t>аторов), задаваемая списком список-команд, в строке, для которой значение переменной имя совпадает с шаблоном. Поскольку метасимвол * соответствует произвольной, в том числе и пустой, последовательности символов, то его можно использовать в качестве шаблон</w:t>
      </w:r>
      <w:r>
        <w:t>а в последней строке перед служебным словом esac. В этом случае реализуются все действия, которые необходимо произвести, если значение переменной имя не совпадает ни с одним из шаблонов, заданных в предшествующих строках.</w:t>
      </w:r>
    </w:p>
    <w:p w:rsidR="00086D6F" w:rsidRDefault="000C35D3">
      <w:pPr>
        <w:pStyle w:val="3"/>
      </w:pPr>
      <w:bookmarkStart w:id="37" w:name="условный-оператор-if"/>
      <w:bookmarkStart w:id="38" w:name="_Toc73213672"/>
      <w:bookmarkEnd w:id="35"/>
      <w:r>
        <w:t>Условный оператор if</w:t>
      </w:r>
      <w:bookmarkEnd w:id="38"/>
    </w:p>
    <w:p w:rsidR="00086D6F" w:rsidRDefault="000C35D3">
      <w:pPr>
        <w:pStyle w:val="FirstParagraph"/>
      </w:pPr>
      <w:r>
        <w:t xml:space="preserve">В обобщённой </w:t>
      </w:r>
      <w:r>
        <w:t>форме условный оператор if выглядит следующим образом:</w:t>
      </w:r>
    </w:p>
    <w:p w:rsidR="00086D6F" w:rsidRDefault="000C35D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ExtensionTok"/>
        </w:rPr>
        <w:t>{elif</w:t>
      </w:r>
      <w:r>
        <w:rPr>
          <w:rStyle w:val="NormalTok"/>
        </w:rPr>
        <w:t xml:space="preserve"> 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}</w:t>
      </w:r>
      <w:r>
        <w:br/>
      </w:r>
      <w:r>
        <w:rPr>
          <w:rStyle w:val="ExtensionTok"/>
        </w:rPr>
        <w:t>[else</w:t>
      </w:r>
      <w:r>
        <w:rPr>
          <w:rStyle w:val="NormalTok"/>
        </w:rPr>
        <w:t xml:space="preserve"> список-команд]</w:t>
      </w:r>
      <w:r>
        <w:br/>
      </w:r>
      <w:r>
        <w:rPr>
          <w:rStyle w:val="ControlFlowTok"/>
        </w:rPr>
        <w:t>fi</w:t>
      </w:r>
    </w:p>
    <w:p w:rsidR="00086D6F" w:rsidRDefault="000C35D3">
      <w:pPr>
        <w:pStyle w:val="FirstParagraph"/>
      </w:pPr>
      <w:r>
        <w:t>Выполнение условного оператора if сводится к тому, что сначала выполняется последовательность команд (операторов), которую задаёт список-команд в строке, содержащей служебное слово if. Затем, если последняя выполненная команда из этой последовательности ко</w:t>
      </w:r>
      <w:r>
        <w:t xml:space="preserve">манд возвращает нулевой код завершения (истина), то будет выполнена последовательность команд (операторов), которую задаёт список-команд в строке, содержащей служебное слово then. Фраза elif проверяется в том случае, когда предыдущая проверка была ложной. </w:t>
      </w:r>
      <w:r>
        <w:t>Строка, содержащая служебное слово else, является необязательной. Если она присутствует, то последовательность команд (операторов), которую задаёт список-команд в строке, содержащей служебное слово else, будет выполнена только при условии, что последняя вы</w:t>
      </w:r>
      <w:r>
        <w:t>полненная команда из последовательности команд (операторов), которую задаёт список-команд в строке, содержащей служебное слово if или elif, возвращает ненулевой код завершения (ложь).</w:t>
      </w:r>
    </w:p>
    <w:p w:rsidR="00086D6F" w:rsidRDefault="000C35D3">
      <w:pPr>
        <w:pStyle w:val="3"/>
      </w:pPr>
      <w:bookmarkStart w:id="39" w:name="операторы-цикла-while-и-until"/>
      <w:bookmarkStart w:id="40" w:name="_Toc73213673"/>
      <w:bookmarkEnd w:id="37"/>
      <w:r>
        <w:t>Операторы цикла while и until</w:t>
      </w:r>
      <w:bookmarkEnd w:id="40"/>
    </w:p>
    <w:p w:rsidR="00086D6F" w:rsidRDefault="000C35D3">
      <w:pPr>
        <w:pStyle w:val="FirstParagraph"/>
      </w:pPr>
      <w:r>
        <w:t>В обобщённой форме оператор цикла while вы</w:t>
      </w:r>
      <w:r>
        <w:t>глядит следующим образом:</w:t>
      </w:r>
    </w:p>
    <w:p w:rsidR="00086D6F" w:rsidRDefault="000C35D3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086D6F" w:rsidRDefault="000C35D3">
      <w:pPr>
        <w:pStyle w:val="FirstParagraph"/>
      </w:pPr>
      <w:r>
        <w:t>Выполнение оператора цикла while сводится к тому, что сначала выполняется последовательность команд (операторов), которую задаёт список-команд в строке, содержащей служебное слово while, а</w:t>
      </w:r>
      <w:r>
        <w:t xml:space="preserve">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ёт списоккоманд в строке, содержащей служебное слово do, после чего осу</w:t>
      </w:r>
      <w:r>
        <w:t>ществляется безусловный переход на начало оператора цикла while. Выход из цикла будет осуществлён тогда, когда последняя выполненная команда из последовательности команд (операторов), которую задаёт список-команд в строке, содержащей служебное слово while,</w:t>
      </w:r>
      <w:r>
        <w:t xml:space="preserve"> возвратит ненулевой код завершения (ложь).</w:t>
      </w:r>
    </w:p>
    <w:p w:rsidR="00086D6F" w:rsidRDefault="000C35D3">
      <w:pPr>
        <w:pStyle w:val="a0"/>
      </w:pPr>
      <w:r>
        <w:lastRenderedPageBreak/>
        <w:t>При замене в операторе цикла while служебного слова while на until условие, при выполнении которого осуществляется выход из цикла, меняется на противоположное. В остальном оператор цикла while и оператор цикла un</w:t>
      </w:r>
      <w:r>
        <w:t>til идентичны. В обобщённой форме оператор цикла until выглядит следующим образом:</w:t>
      </w:r>
    </w:p>
    <w:p w:rsidR="00086D6F" w:rsidRDefault="000C35D3">
      <w:pPr>
        <w:pStyle w:val="SourceCode"/>
      </w:pPr>
      <w:r>
        <w:br/>
      </w:r>
      <w:r>
        <w:rPr>
          <w:rStyle w:val="ControlFlowTok"/>
        </w:rPr>
        <w:t>until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086D6F" w:rsidRDefault="000C35D3">
      <w:pPr>
        <w:pStyle w:val="3"/>
      </w:pPr>
      <w:bookmarkStart w:id="41" w:name="прерывание-циклов"/>
      <w:bookmarkStart w:id="42" w:name="_Toc73213674"/>
      <w:bookmarkEnd w:id="39"/>
      <w:r>
        <w:t>Прерывание циклов</w:t>
      </w:r>
      <w:bookmarkEnd w:id="42"/>
    </w:p>
    <w:p w:rsidR="00086D6F" w:rsidRDefault="000C35D3">
      <w:pPr>
        <w:pStyle w:val="FirstParagraph"/>
      </w:pPr>
      <w:r>
        <w:t>Два несложных способа позволяют вам прерывать циклы в оболочке bash. Команда break завершает выполнение цикла, а</w:t>
      </w:r>
      <w:r>
        <w:t xml:space="preserve"> команда continue завершает данную итерацию блока операторов. Команда break полезна для завершения цикла while в ситуациях, когда условие перестаёт быть правильным. Пример бесконечного цикла while с прерыванием в момент, когда файл перестаёт существовать:</w:t>
      </w:r>
    </w:p>
    <w:p w:rsidR="00086D6F" w:rsidRDefault="000C35D3">
      <w:pPr>
        <w:pStyle w:val="a0"/>
      </w:pPr>
      <w:r>
        <w:t>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:rsidR="00086D6F" w:rsidRDefault="000C35D3">
      <w:pPr>
        <w:pStyle w:val="1"/>
      </w:pPr>
      <w:bookmarkStart w:id="43" w:name="Xc12f531ecfd00c877e29758c74b6135187cbe2b"/>
      <w:bookmarkStart w:id="44" w:name="_Toc73213675"/>
      <w:bookmarkEnd w:id="15"/>
      <w:bookmarkEnd w:id="31"/>
      <w:bookmarkEnd w:id="41"/>
      <w:r>
        <w:t>Техническое оснащение и выбранные методы проведения работы</w:t>
      </w:r>
      <w:bookmarkEnd w:id="44"/>
    </w:p>
    <w:p w:rsidR="00086D6F" w:rsidRDefault="000C35D3">
      <w:pPr>
        <w:pStyle w:val="2"/>
      </w:pPr>
      <w:bookmarkStart w:id="45" w:name="техническое-оснащение"/>
      <w:bookmarkStart w:id="46" w:name="_Toc73213676"/>
      <w:r>
        <w:t>Техническо</w:t>
      </w:r>
      <w:r>
        <w:t>е оснащение</w:t>
      </w:r>
      <w:bookmarkEnd w:id="46"/>
    </w:p>
    <w:p w:rsidR="00086D6F" w:rsidRDefault="000C35D3">
      <w:pPr>
        <w:pStyle w:val="FirstParagraph"/>
      </w:pPr>
      <w:r>
        <w:t>Персональный компьютер, интернет, виртуальная машина.</w:t>
      </w:r>
    </w:p>
    <w:p w:rsidR="00086D6F" w:rsidRDefault="000C35D3">
      <w:pPr>
        <w:pStyle w:val="2"/>
      </w:pPr>
      <w:bookmarkStart w:id="47" w:name="методы"/>
      <w:bookmarkStart w:id="48" w:name="_Toc73213677"/>
      <w:bookmarkEnd w:id="45"/>
      <w:r>
        <w:t>Методы</w:t>
      </w:r>
      <w:bookmarkEnd w:id="48"/>
    </w:p>
    <w:p w:rsidR="00086D6F" w:rsidRDefault="000C35D3">
      <w:pPr>
        <w:pStyle w:val="FirstParagraph"/>
      </w:pPr>
      <w:r>
        <w:t>Анализ предложенной информации, выполнение указанных заданий, получение дополнительной информации из интернета.</w:t>
      </w:r>
    </w:p>
    <w:p w:rsidR="00086D6F" w:rsidRDefault="000C35D3">
      <w:pPr>
        <w:pStyle w:val="1"/>
      </w:pPr>
      <w:bookmarkStart w:id="49" w:name="выполнение-лабораторной-работы"/>
      <w:bookmarkStart w:id="50" w:name="_Toc73213678"/>
      <w:bookmarkEnd w:id="43"/>
      <w:bookmarkEnd w:id="47"/>
      <w:r>
        <w:t>Выполнение лабораторной работы</w:t>
      </w:r>
      <w:bookmarkEnd w:id="50"/>
    </w:p>
    <w:p w:rsidR="00086D6F" w:rsidRDefault="000C35D3">
      <w:pPr>
        <w:pStyle w:val="Compact"/>
        <w:numPr>
          <w:ilvl w:val="0"/>
          <w:numId w:val="3"/>
        </w:numPr>
      </w:pPr>
      <w:r>
        <w:t xml:space="preserve">Написала скрипт, который при запуске делает резервную копию самого себя (то есть файла, в котором содержится его исходный код) в другую директорию backup в домашнем каталоге. При этом файл архивируется архиватором на выбор tar. Способ использования команд </w:t>
      </w:r>
      <w:r>
        <w:t>архивации необходимо узнала, изучив справку. (рис. -fig. 1) (рис. -fig. 2)</w:t>
      </w:r>
    </w:p>
    <w:p w:rsidR="00086D6F" w:rsidRDefault="000C35D3">
      <w:pPr>
        <w:pStyle w:val="CaptionedFigure"/>
      </w:pPr>
      <w:bookmarkStart w:id="51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4542916"/>
            <wp:effectExtent l="0" t="0" r="0" b="0"/>
            <wp:docPr id="1" name="Picture" descr="Figure 1: Рис. 1 Написание кода и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086D6F" w:rsidRDefault="000C35D3">
      <w:pPr>
        <w:pStyle w:val="ImageCaption"/>
      </w:pPr>
      <w:r>
        <w:t>Figure 1: Рис. 1 Написание кода и запуск</w:t>
      </w:r>
    </w:p>
    <w:p w:rsidR="00086D6F" w:rsidRDefault="000C35D3">
      <w:pPr>
        <w:pStyle w:val="CaptionedFigure"/>
      </w:pPr>
      <w:bookmarkStart w:id="52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4195926"/>
            <wp:effectExtent l="0" t="0" r="0" b="0"/>
            <wp:docPr id="2" name="Picture" descr="Figure 2: Рис. 2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086D6F" w:rsidRDefault="000C35D3">
      <w:pPr>
        <w:pStyle w:val="ImageCaption"/>
      </w:pPr>
      <w:r>
        <w:t>Figure 2: Рис. 2 Проверка</w:t>
      </w:r>
    </w:p>
    <w:p w:rsidR="00086D6F" w:rsidRDefault="000C35D3">
      <w:pPr>
        <w:pStyle w:val="Compact"/>
        <w:numPr>
          <w:ilvl w:val="0"/>
          <w:numId w:val="4"/>
        </w:numPr>
      </w:pPr>
      <w:r>
        <w:t xml:space="preserve">Написала пример командного файла, обрабатывающего любое произвольное число аргументов командной строки, в том </w:t>
      </w:r>
      <w:r>
        <w:t>числе превышающее десять. Мой скрипт может последовательно распечатывать значения всех переданных аргументов. (рис. -fig. 3)</w:t>
      </w:r>
    </w:p>
    <w:p w:rsidR="00086D6F" w:rsidRDefault="000C35D3">
      <w:pPr>
        <w:pStyle w:val="CaptionedFigure"/>
      </w:pPr>
      <w:bookmarkStart w:id="53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4586780"/>
            <wp:effectExtent l="0" t="0" r="0" b="0"/>
            <wp:docPr id="3" name="Picture" descr="Figure 3: Рис. 3 Код и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086D6F" w:rsidRDefault="000C35D3">
      <w:pPr>
        <w:pStyle w:val="ImageCaption"/>
      </w:pPr>
      <w:r>
        <w:t>Figure 3: Рис. 3 Код и запуск</w:t>
      </w:r>
    </w:p>
    <w:p w:rsidR="00086D6F" w:rsidRDefault="000C35D3">
      <w:pPr>
        <w:pStyle w:val="Compact"/>
        <w:numPr>
          <w:ilvl w:val="0"/>
          <w:numId w:val="5"/>
        </w:numPr>
      </w:pPr>
      <w:r>
        <w:t>Написала командный файл — аналог команды ls (без использования самой этой команды и команды dir). О</w:t>
      </w:r>
      <w:r>
        <w:t>н выдаёт информацию о нужном каталоге и выводит информацию о возможностях доступа к файлам этого каталога. (рис. -fig. 4)</w:t>
      </w:r>
    </w:p>
    <w:p w:rsidR="00086D6F" w:rsidRDefault="000C35D3">
      <w:pPr>
        <w:pStyle w:val="CaptionedFigure"/>
      </w:pPr>
      <w:bookmarkStart w:id="54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3884543"/>
            <wp:effectExtent l="0" t="0" r="0" b="0"/>
            <wp:docPr id="4" name="Picture" descr="Figure 4: Рис. 4 Код, запуск и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:rsidR="00086D6F" w:rsidRDefault="000C35D3">
      <w:pPr>
        <w:pStyle w:val="ImageCaption"/>
      </w:pPr>
      <w:r>
        <w:t>Figure 4: Рис. 4 Код, запуск и каталог</w:t>
      </w:r>
    </w:p>
    <w:p w:rsidR="00086D6F" w:rsidRDefault="000C35D3">
      <w:pPr>
        <w:pStyle w:val="Compact"/>
        <w:numPr>
          <w:ilvl w:val="0"/>
          <w:numId w:val="6"/>
        </w:numPr>
      </w:pPr>
      <w:r>
        <w:t xml:space="preserve">Написала командный файл, который получает в качестве аргумента командной строки формат файла </w:t>
      </w:r>
      <w:r>
        <w:t>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-fig. 5)</w:t>
      </w:r>
    </w:p>
    <w:p w:rsidR="00086D6F" w:rsidRDefault="000C35D3">
      <w:pPr>
        <w:pStyle w:val="CaptionedFigure"/>
      </w:pPr>
      <w:bookmarkStart w:id="55" w:name="fig:005"/>
      <w:r>
        <w:rPr>
          <w:noProof/>
          <w:lang w:eastAsia="ja-JP"/>
        </w:rPr>
        <w:lastRenderedPageBreak/>
        <w:drawing>
          <wp:inline distT="0" distB="0" distL="0" distR="0">
            <wp:extent cx="5334000" cy="3759110"/>
            <wp:effectExtent l="0" t="0" r="0" b="0"/>
            <wp:docPr id="5" name="Picture" descr="Figure 5: Рис. 5 Код, запуск и катало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 w:rsidR="00086D6F" w:rsidRDefault="000C35D3">
      <w:pPr>
        <w:pStyle w:val="ImageCaption"/>
      </w:pPr>
      <w:r>
        <w:t>Figure 5: Рис. 5 Код, запуск и каталоги</w:t>
      </w:r>
    </w:p>
    <w:p w:rsidR="00086D6F" w:rsidRDefault="000C35D3">
      <w:pPr>
        <w:pStyle w:val="a0"/>
      </w:pPr>
      <w:r>
        <w:t>Подробное пояснение хода работы можно</w:t>
      </w:r>
      <w:r>
        <w:t xml:space="preserve"> увидеть на видео.</w:t>
      </w:r>
    </w:p>
    <w:p w:rsidR="00086D6F" w:rsidRDefault="000C35D3">
      <w:pPr>
        <w:pStyle w:val="1"/>
      </w:pPr>
      <w:bookmarkStart w:id="56" w:name="полученные-результаты"/>
      <w:bookmarkStart w:id="57" w:name="_Toc73213679"/>
      <w:bookmarkEnd w:id="49"/>
      <w:r>
        <w:t>Полученные результаты</w:t>
      </w:r>
      <w:bookmarkEnd w:id="57"/>
    </w:p>
    <w:p w:rsidR="00086D6F" w:rsidRDefault="000C35D3">
      <w:pPr>
        <w:pStyle w:val="FirstParagraph"/>
      </w:pPr>
      <w:r>
        <w:t>Изучена информация, касающаяся основных команды для написания командных файлов оболочки bash. Приобретены навыки написания небольшиих командных файлов оболочки bash.</w:t>
      </w:r>
    </w:p>
    <w:p w:rsidR="00086D6F" w:rsidRDefault="000C35D3">
      <w:pPr>
        <w:pStyle w:val="1"/>
      </w:pPr>
      <w:bookmarkStart w:id="58" w:name="анализ-результатов"/>
      <w:bookmarkStart w:id="59" w:name="_Toc73213680"/>
      <w:bookmarkEnd w:id="56"/>
      <w:r>
        <w:t>Анализ результатов</w:t>
      </w:r>
      <w:bookmarkEnd w:id="59"/>
    </w:p>
    <w:p w:rsidR="00086D6F" w:rsidRDefault="000C35D3">
      <w:pPr>
        <w:pStyle w:val="FirstParagraph"/>
      </w:pPr>
      <w:r>
        <w:t>Работу получилось выполнить по</w:t>
      </w:r>
      <w:r>
        <w:t xml:space="preserve"> инструкции, проблем с использованием команд и созданием командных файлов не возникло. Были созданы командные файлы, которые запускались и выполняли необходимую последовательность команд.</w:t>
      </w:r>
    </w:p>
    <w:p w:rsidR="00086D6F" w:rsidRDefault="000C35D3">
      <w:pPr>
        <w:pStyle w:val="1"/>
      </w:pPr>
      <w:bookmarkStart w:id="60" w:name="заключение-и-выводы"/>
      <w:bookmarkStart w:id="61" w:name="_Toc73213681"/>
      <w:bookmarkEnd w:id="58"/>
      <w:r>
        <w:t>Заключение и выводы</w:t>
      </w:r>
      <w:bookmarkEnd w:id="61"/>
    </w:p>
    <w:p w:rsidR="00086D6F" w:rsidRDefault="000C35D3">
      <w:pPr>
        <w:pStyle w:val="FirstParagraph"/>
      </w:pPr>
      <w:r>
        <w:t>В ходе работы я изучить основы программирования в оболочке ОС UNIX/Linux и научилась писать небольшие командные файлы.</w:t>
      </w:r>
    </w:p>
    <w:p w:rsidR="00086D6F" w:rsidRDefault="000C35D3">
      <w:pPr>
        <w:pStyle w:val="1"/>
      </w:pPr>
      <w:bookmarkStart w:id="62" w:name="контрольные-вопросы"/>
      <w:bookmarkStart w:id="63" w:name="_Toc73213682"/>
      <w:bookmarkEnd w:id="60"/>
      <w:r>
        <w:lastRenderedPageBreak/>
        <w:t>Контрольные вопросы</w:t>
      </w:r>
      <w:bookmarkEnd w:id="63"/>
    </w:p>
    <w:p w:rsidR="00086D6F" w:rsidRDefault="000C35D3">
      <w:pPr>
        <w:pStyle w:val="Compact"/>
        <w:numPr>
          <w:ilvl w:val="0"/>
          <w:numId w:val="7"/>
        </w:numPr>
      </w:pPr>
      <w:r>
        <w:t>Объясните понятие командной оболочки. Приведите примеры командных оболочек. Чем они отличаются?</w:t>
      </w:r>
    </w:p>
    <w:p w:rsidR="00086D6F" w:rsidRDefault="000C35D3">
      <w:pPr>
        <w:pStyle w:val="Compact"/>
        <w:numPr>
          <w:ilvl w:val="0"/>
          <w:numId w:val="7"/>
        </w:numPr>
      </w:pPr>
      <w:r>
        <w:t>Что такое POSIX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 определяются переменные и массивы в языке программирования bash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ово назначение операторов let и read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ие арифметические операции можно применять в языке программирования bash?</w:t>
      </w:r>
    </w:p>
    <w:p w:rsidR="00086D6F" w:rsidRDefault="000C35D3">
      <w:pPr>
        <w:pStyle w:val="Compact"/>
        <w:numPr>
          <w:ilvl w:val="0"/>
          <w:numId w:val="7"/>
        </w:numPr>
      </w:pPr>
      <w:r>
        <w:t>Что означает операция (( ))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ие стандартные имена переменных Вам и</w:t>
      </w:r>
      <w:r>
        <w:t>звестны?</w:t>
      </w:r>
    </w:p>
    <w:p w:rsidR="00086D6F" w:rsidRDefault="000C35D3">
      <w:pPr>
        <w:pStyle w:val="Compact"/>
        <w:numPr>
          <w:ilvl w:val="0"/>
          <w:numId w:val="7"/>
        </w:numPr>
      </w:pPr>
      <w:r>
        <w:t>Что такое метасимволы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 экранировать метасимволы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 создавать и запускать командные файлы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 определяются функции в языке программирования bash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им образом можно выяснить, является файл каталогом или обычным файлом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ово назначение ком</w:t>
      </w:r>
      <w:r>
        <w:t>анд set, typeset и unset?</w:t>
      </w:r>
    </w:p>
    <w:p w:rsidR="00086D6F" w:rsidRDefault="000C35D3">
      <w:pPr>
        <w:pStyle w:val="Compact"/>
        <w:numPr>
          <w:ilvl w:val="0"/>
          <w:numId w:val="7"/>
        </w:numPr>
      </w:pPr>
      <w:r>
        <w:t>Как передаются параметры в командные файлы?</w:t>
      </w:r>
    </w:p>
    <w:p w:rsidR="00086D6F" w:rsidRDefault="000C35D3">
      <w:pPr>
        <w:pStyle w:val="Compact"/>
        <w:numPr>
          <w:ilvl w:val="0"/>
          <w:numId w:val="7"/>
        </w:numPr>
      </w:pPr>
      <w:r>
        <w:t>Назовите специальные переменные языка bash и их назначение</w:t>
      </w:r>
    </w:p>
    <w:p w:rsidR="00086D6F" w:rsidRDefault="000C35D3">
      <w:pPr>
        <w:pStyle w:val="1"/>
      </w:pPr>
      <w:bookmarkStart w:id="64" w:name="ответы-на-контрольные-вопросы"/>
      <w:bookmarkStart w:id="65" w:name="_Toc73213683"/>
      <w:bookmarkEnd w:id="62"/>
      <w:r>
        <w:t>Ответы на контрольные вопросы</w:t>
      </w:r>
      <w:bookmarkEnd w:id="65"/>
    </w:p>
    <w:p w:rsidR="00086D6F" w:rsidRDefault="000C35D3">
      <w:pPr>
        <w:pStyle w:val="Compact"/>
        <w:numPr>
          <w:ilvl w:val="0"/>
          <w:numId w:val="8"/>
        </w:numPr>
      </w:pPr>
      <w:r>
        <w:t>Командные процессоры или оболочки - это программы, позволяющие пользователю взаимодействовать с к</w:t>
      </w:r>
      <w:r>
        <w:t>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</w:t>
      </w:r>
      <w:r>
        <w:t xml:space="preserve">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</w:t>
      </w:r>
      <w:r>
        <w:t>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</w:t>
      </w:r>
      <w:r>
        <w:t>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:rsidR="00086D6F" w:rsidRDefault="000C35D3">
      <w:pPr>
        <w:pStyle w:val="Compact"/>
        <w:numPr>
          <w:ilvl w:val="0"/>
          <w:numId w:val="8"/>
        </w:numPr>
      </w:pPr>
      <w:r>
        <w:t>POSIX (Portable Operating System Interface for Computer Environ</w:t>
      </w:r>
      <w:r>
        <w:t>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</w:t>
      </w:r>
      <w:r>
        <w:t xml:space="preserve">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</w:t>
      </w:r>
      <w:r>
        <w:lastRenderedPageBreak/>
        <w:t>оболочек UNIX и других ОС. Windows NT рекламируется как система, удовлетворяющая POSIX-станда</w:t>
      </w:r>
      <w:r>
        <w:t>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овместимой.</w:t>
      </w:r>
    </w:p>
    <w:p w:rsidR="00086D6F" w:rsidRDefault="000C35D3">
      <w:pPr>
        <w:pStyle w:val="Compact"/>
        <w:numPr>
          <w:ilvl w:val="0"/>
          <w:numId w:val="8"/>
        </w:numPr>
      </w:pPr>
      <w:r>
        <w:t>Kомандный процессор bash обеспечивает возможность и</w:t>
      </w:r>
      <w:r>
        <w:t>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</w:t>
      </w:r>
      <w:r>
        <w:t>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</w:t>
      </w:r>
      <w:r>
        <w:t xml:space="preserve">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, чтобы имя переменной </w:t>
      </w:r>
      <w:r>
        <w:t xml:space="preserve">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-ls -l myfile &gt; </w:t>
      </w:r>
      <m:oMath>
        <m:r>
          <w:rPr>
            <w:rFonts w:ascii="Cambria Math" w:hAnsi="Cambria Math"/>
          </w:rPr>
          <m:t>bls</m:t>
        </m:r>
        <m:r>
          <w:rPr>
            <w:rFonts w:ascii="Cambria Math" w:hAnsi="Cambria Math"/>
          </w:rPr>
          <m:t>приведеткпереназначениюстанда</m:t>
        </m:r>
        <m:r>
          <w:rPr>
            <w:rFonts w:ascii="Cambria Math" w:hAnsi="Cambria Math"/>
          </w:rPr>
          <m:t>ртноговыводакоманды</m:t>
        </m:r>
        <m:r>
          <w:rPr>
            <w:rFonts w:ascii="Cambria Math" w:hAnsi="Cambria Math"/>
          </w:rPr>
          <m:t>ls</m:t>
        </m:r>
        <m:r>
          <w:rPr>
            <w:rFonts w:ascii="Cambria Math" w:hAnsi="Cambria Math"/>
          </w:rPr>
          <m:t>стерминаланафайл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tmp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nd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аиспользованиекоманды</m:t>
        </m:r>
        <m:r>
          <w:rPr>
            <w:rFonts w:ascii="Cambria Math" w:hAnsi="Cambria Math"/>
          </w:rPr>
          <m:t>l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&gt;</m:t>
        </m:r>
      </m:oMath>
      <w:r>
        <w:t>bls приведет к подстановке в командную строку значения переменной bls. Если переменной bls не было предварительно присвоено никакого значения, то ее значением являетс</w:t>
      </w:r>
      <w:r>
        <w:t>я символ пробел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деленных пробелом. Например,set -A states Delaware Michigan “New Jersey” Да</w:t>
      </w:r>
      <w:r>
        <w:t>лее можно сделать добавление в массив, например, states[49]=Alaska. Индексация массивов начинается с нулевого элемента.</w:t>
      </w:r>
    </w:p>
    <w:p w:rsidR="00086D6F" w:rsidRDefault="000C35D3">
      <w:pPr>
        <w:pStyle w:val="Compact"/>
        <w:numPr>
          <w:ilvl w:val="0"/>
          <w:numId w:val="8"/>
        </w:numPr>
      </w:pPr>
      <w:r>
        <w:t>Команда let является показателем того, что последующие аргументы представляют собой выражение, подлежащее вычислению. Простейшее выражен</w:t>
      </w:r>
      <w:r>
        <w:t>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</w:t>
      </w:r>
      <w:r>
        <w:t>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</w:t>
      </w:r>
      <w:r>
        <w:t>т два операнда и присваивает их переменной.</w:t>
      </w:r>
    </w:p>
    <w:p w:rsidR="00086D6F" w:rsidRDefault="000C35D3">
      <w:pPr>
        <w:pStyle w:val="Compact"/>
        <w:numPr>
          <w:ilvl w:val="0"/>
          <w:numId w:val="8"/>
        </w:numPr>
      </w:pPr>
      <w:r>
        <w:t>Какие арифметические операции можно применять в языке программирования bash? Оператор Синтаксис Результат ! !ехр Если ехр равно 0, возвращает 1; иначе 0 != ехр1 !=ехр2 Если ехр1 не равно ехр2, возвращает 1; иначе</w:t>
      </w:r>
      <w:r>
        <w:t xml:space="preserve">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</w:t>
      </w:r>
      <w:r>
        <w:t xml:space="preserve">&amp;= var &amp;= ехр Присваивает var побитовое AND перемен- ных var и выражения ехр * ехр1 * ехр2 Умножает ехр1 на ехр2 </w:t>
      </w:r>
      <w:r>
        <w:rPr>
          <w:i/>
          <w:iCs/>
        </w:rPr>
        <w:t xml:space="preserve">= var </w:t>
      </w:r>
      <w:r>
        <w:t xml:space="preserve">= ехр </w:t>
      </w:r>
      <w:r>
        <w:lastRenderedPageBreak/>
        <w:t>Умножает ехр на значение var и присваивает результат переменной var + ехр1 + ехр2 Складывает ехр1 и ехр2 += var += ехр Складывает е</w:t>
      </w:r>
      <w:r>
        <w:t xml:space="preserve">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 /= var /= </w:t>
      </w:r>
      <w:r>
        <w:t>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</w:t>
      </w:r>
      <w:r>
        <w:t>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сли exp1 больше, чем exp2; иначе 0 &gt;= exp1 &gt;= exp2 1 если exp1 бо</w:t>
      </w:r>
      <w:r>
        <w:t>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= exp Присваивает var побитовое исключающее OR var и exp | exp1 |</w:t>
      </w:r>
      <w:r>
        <w:t xml:space="preserve">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ми; иначе 0 ~ ~exp Побитовое дополнение до exp.</w:t>
      </w:r>
    </w:p>
    <w:p w:rsidR="00086D6F" w:rsidRDefault="000C35D3">
      <w:pPr>
        <w:pStyle w:val="Compact"/>
        <w:numPr>
          <w:ilvl w:val="0"/>
          <w:numId w:val="8"/>
        </w:numPr>
      </w:pPr>
      <w:r>
        <w:t xml:space="preserve">Условия оболочки </w:t>
      </w:r>
      <w:r>
        <w:t>bash, в двойные скобки —(( )).</w:t>
      </w:r>
    </w:p>
    <w:p w:rsidR="00086D6F" w:rsidRDefault="000C35D3">
      <w:pPr>
        <w:pStyle w:val="Compact"/>
        <w:numPr>
          <w:ilvl w:val="0"/>
          <w:numId w:val="8"/>
        </w:numPr>
      </w:pPr>
      <w:r>
        <w:t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</w:t>
      </w:r>
      <w:r>
        <w:t xml:space="preserve">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</w:t>
      </w:r>
      <w:r>
        <w:t>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</w:t>
      </w:r>
      <w:r>
        <w:t>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</w:t>
      </w:r>
      <w:r>
        <w:t>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</w:t>
      </w:r>
      <w:r>
        <w:t>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</w:t>
      </w:r>
      <w:r>
        <w:t>о просмотреть с помощью команды set.</w:t>
      </w:r>
    </w:p>
    <w:p w:rsidR="00086D6F" w:rsidRDefault="000C35D3">
      <w:pPr>
        <w:pStyle w:val="Compact"/>
        <w:numPr>
          <w:ilvl w:val="0"/>
          <w:numId w:val="8"/>
        </w:numPr>
      </w:pPr>
      <w:r>
        <w:t>Такие символы, как ’ &lt; &gt; * ? |  " &amp; являются метасимволами и имеют для командного процессора специальный смысл.</w:t>
      </w:r>
    </w:p>
    <w:p w:rsidR="00086D6F" w:rsidRDefault="000C35D3">
      <w:pPr>
        <w:pStyle w:val="Compact"/>
        <w:numPr>
          <w:ilvl w:val="0"/>
          <w:numId w:val="8"/>
        </w:numPr>
      </w:pPr>
      <w:r>
        <w:t>Снятие специального смысла с метасимвола называется экранированием метасимвола. Экранирование может быть ос</w:t>
      </w:r>
      <w:r>
        <w:t xml:space="preserve">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</w:t>
      </w:r>
      <w:r>
        <w:lastRenderedPageBreak/>
        <w:t>одинарные кавычки. Строка, заключенная в двойные кавычки, экранирует все метасимволы, кром</w:t>
      </w:r>
      <w:r>
        <w:t>е $, ’ , , ". Например,–echo *выведет на экран символ</w:t>
      </w:r>
      <w:r>
        <w:rPr>
          <w:i/>
          <w:iCs/>
        </w:rPr>
        <w:t>,–echo ab’</w:t>
      </w:r>
      <w:r>
        <w:t>|</w:t>
      </w:r>
      <w:r>
        <w:rPr>
          <w:i/>
          <w:iCs/>
        </w:rPr>
        <w:t>’cdвыдаст строку ab</w:t>
      </w:r>
      <w:r>
        <w:t>|*cd.</w:t>
      </w:r>
    </w:p>
    <w:p w:rsidR="00086D6F" w:rsidRDefault="000C35D3">
      <w:pPr>
        <w:pStyle w:val="Compact"/>
        <w:numPr>
          <w:ilvl w:val="0"/>
          <w:numId w:val="8"/>
        </w:numPr>
      </w:pPr>
      <w:r>
        <w:t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</w:t>
      </w:r>
      <w:r>
        <w:t>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</w:t>
      </w:r>
      <w:r>
        <w:t>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</w:t>
      </w:r>
      <w:r>
        <w:t>вания оболочки, и осуществит ее интерпретацию.</w:t>
      </w:r>
    </w:p>
    <w:p w:rsidR="00086D6F" w:rsidRDefault="000C35D3">
      <w:pPr>
        <w:pStyle w:val="Compact"/>
        <w:numPr>
          <w:ilvl w:val="0"/>
          <w:numId w:val="8"/>
        </w:numPr>
      </w:pPr>
      <w:r>
        <w:t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</w:t>
      </w:r>
      <w:r>
        <w:t>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</w:t>
      </w:r>
      <w:r>
        <w:t>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</w:t>
      </w:r>
      <w:r>
        <w:t>й, загружает его и вызывает эти функции.</w:t>
      </w:r>
    </w:p>
    <w:p w:rsidR="00086D6F" w:rsidRDefault="000C35D3">
      <w:pPr>
        <w:pStyle w:val="Compact"/>
        <w:numPr>
          <w:ilvl w:val="0"/>
          <w:numId w:val="8"/>
        </w:numPr>
      </w:pPr>
      <w:r>
        <w:t>ls -lrt Если есть d, то является файл каталогом</w:t>
      </w:r>
    </w:p>
    <w:p w:rsidR="00086D6F" w:rsidRDefault="000C35D3">
      <w:pPr>
        <w:pStyle w:val="Compact"/>
        <w:numPr>
          <w:ilvl w:val="0"/>
          <w:numId w:val="8"/>
        </w:numPr>
      </w:pPr>
      <w:r>
        <w:t>Используется команда set с флагом -A. За флагом следует имя переменной, а затем список значений, разделенных пробелом. Например, set -A states Delaware Michigan “</w:t>
      </w:r>
      <w:r>
        <w:t>New Jersey” 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</w:t>
      </w:r>
      <w:r>
        <w:t>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</w:t>
      </w:r>
      <w:r>
        <w:t>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</w:t>
      </w:r>
      <w:r>
        <w:t xml:space="preserve">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</w:t>
      </w:r>
      <w:r>
        <w:t>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</w:t>
      </w:r>
      <w:r>
        <w:t xml:space="preserve">значает указанные функции как автоматически загружаемые. Автоматически загружаемые функции </w:t>
      </w:r>
      <w:r>
        <w:lastRenderedPageBreak/>
        <w:t>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</w:t>
      </w:r>
      <w:r>
        <w:t>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</w:t>
      </w:r>
      <w:r>
        <w:t>et.</w:t>
      </w:r>
    </w:p>
    <w:p w:rsidR="00086D6F" w:rsidRDefault="000C35D3">
      <w:pPr>
        <w:pStyle w:val="Compact"/>
        <w:numPr>
          <w:ilvl w:val="0"/>
          <w:numId w:val="8"/>
        </w:numPr>
      </w:pPr>
      <w:r>
        <w:t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</w:t>
      </w:r>
      <w:r>
        <w:t xml:space="preserve"> ном файле комбинации символов $i, где 0 &lt; </w:t>
      </w:r>
      <w:r>
        <w:t>𝑖</w:t>
      </w:r>
      <w:r>
        <w:t xml:space="preserve">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</w:t>
      </w:r>
      <w:r>
        <w:t>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</w:t>
      </w:r>
      <w:r>
        <w:t>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</w:t>
      </w:r>
      <w:r>
        <w:t xml:space="preserve">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</w:t>
      </w:r>
      <w:r>
        <w:t>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</w:t>
      </w:r>
      <w:r>
        <w:t>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</w:t>
      </w:r>
      <w:r>
        <w:t xml:space="preserve">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</w:t>
      </w:r>
      <w:r>
        <w:t xml:space="preserve"> выведено его содержимое.</w:t>
      </w:r>
    </w:p>
    <w:p w:rsidR="00086D6F" w:rsidRDefault="000C35D3">
      <w:pPr>
        <w:pStyle w:val="Compact"/>
        <w:numPr>
          <w:ilvl w:val="0"/>
          <w:numId w:val="9"/>
        </w:numPr>
      </w:pPr>
      <w:r>
        <w:t>$* — отображается вся командная строка или параметры оболочки;</w:t>
      </w:r>
    </w:p>
    <w:p w:rsidR="00086D6F" w:rsidRDefault="000C35D3">
      <w:pPr>
        <w:pStyle w:val="Compact"/>
        <w:numPr>
          <w:ilvl w:val="0"/>
          <w:numId w:val="9"/>
        </w:numPr>
      </w:pPr>
      <w:r>
        <w:t>$? — код завершения последней выполненной команды;</w:t>
      </w:r>
    </w:p>
    <w:p w:rsidR="00086D6F" w:rsidRDefault="000C35D3">
      <w:pPr>
        <w:pStyle w:val="Compact"/>
        <w:numPr>
          <w:ilvl w:val="0"/>
          <w:numId w:val="9"/>
        </w:numPr>
      </w:pPr>
      <w:r>
        <w:t>$$ — уникальный идентификатор процесса, в рамках которого выполняется командный процессор;</w:t>
      </w:r>
    </w:p>
    <w:p w:rsidR="00086D6F" w:rsidRDefault="000C35D3">
      <w:pPr>
        <w:pStyle w:val="Compact"/>
        <w:numPr>
          <w:ilvl w:val="0"/>
          <w:numId w:val="9"/>
        </w:numPr>
      </w:pPr>
      <w:r>
        <w:t>$! — номер процесса, в ра</w:t>
      </w:r>
      <w:r>
        <w:t>мках которого выполняется последняя вызванная на выполнение в командном режиме команда;</w:t>
      </w:r>
    </w:p>
    <w:p w:rsidR="00086D6F" w:rsidRDefault="000C35D3">
      <w:pPr>
        <w:pStyle w:val="Compact"/>
        <w:numPr>
          <w:ilvl w:val="0"/>
          <w:numId w:val="9"/>
        </w:numPr>
      </w:pPr>
      <w:r>
        <w:t>$- — значение флагов командного процессора;</w:t>
      </w:r>
    </w:p>
    <w:p w:rsidR="00086D6F" w:rsidRDefault="000C35D3">
      <w:pPr>
        <w:pStyle w:val="Compact"/>
        <w:numPr>
          <w:ilvl w:val="0"/>
          <w:numId w:val="9"/>
        </w:numPr>
      </w:pPr>
      <w:r>
        <w:t>${#</w:t>
      </w:r>
      <w:r>
        <w:rPr>
          <w:i/>
          <w:iCs/>
        </w:rPr>
        <w:t>} — возвращает целое число — количество слов, которые были результатом $</w:t>
      </w:r>
      <w:r>
        <w:t>;</w:t>
      </w:r>
    </w:p>
    <w:p w:rsidR="00086D6F" w:rsidRDefault="000C35D3">
      <w:pPr>
        <w:pStyle w:val="Compact"/>
        <w:numPr>
          <w:ilvl w:val="0"/>
          <w:numId w:val="9"/>
        </w:numPr>
      </w:pPr>
      <w:r>
        <w:t>${#name} — возвращает целое значение длины строки в переменной name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[n]} — обращение к n-ному элементу массива;</w:t>
      </w:r>
    </w:p>
    <w:p w:rsidR="00086D6F" w:rsidRDefault="000C35D3">
      <w:pPr>
        <w:pStyle w:val="Compact"/>
        <w:numPr>
          <w:ilvl w:val="0"/>
          <w:numId w:val="9"/>
        </w:numPr>
      </w:pPr>
      <w:r>
        <w:lastRenderedPageBreak/>
        <w:t>${name[*]} — перечисляет все элементы массива, разделенные пробелом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[@]} — то же самое, но позволяет учитывать символы пробелы в с</w:t>
      </w:r>
      <w:r>
        <w:t>амих переменных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:-value} — если значение переменной name не определено, то оно будет заменено на указанное value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:value} — проверяется факт существования переменной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=value} — если name не определено, то ему присваивается значение value</w:t>
      </w:r>
      <w:r>
        <w:t>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?value} — останавливает выполнение, если имя переменной не определено, и выводит value, как сообщение об ошибке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+value} — это выражение работает противоположно ${name-value}. Если переменная определена, то подставляется value;</w:t>
      </w:r>
    </w:p>
    <w:p w:rsidR="00086D6F" w:rsidRDefault="000C35D3">
      <w:pPr>
        <w:pStyle w:val="Compact"/>
        <w:numPr>
          <w:ilvl w:val="0"/>
          <w:numId w:val="9"/>
        </w:numPr>
      </w:pPr>
      <w:r>
        <w:t>${name#pattern</w:t>
      </w:r>
      <w:r>
        <w:t>} — представляет значение переменной name с удаленным самым коротким левым образцом (pattern);</w:t>
      </w:r>
    </w:p>
    <w:p w:rsidR="00086D6F" w:rsidRDefault="000C35D3">
      <w:pPr>
        <w:pStyle w:val="Compact"/>
        <w:numPr>
          <w:ilvl w:val="0"/>
          <w:numId w:val="9"/>
        </w:numPr>
      </w:pPr>
      <w:r>
        <w:t>${#name[*]} и ${#name[@]} — эти выражения возвращают количество элементов в массиве name.</w:t>
      </w:r>
    </w:p>
    <w:p w:rsidR="00086D6F" w:rsidRDefault="000C35D3">
      <w:pPr>
        <w:pStyle w:val="Compact"/>
        <w:numPr>
          <w:ilvl w:val="0"/>
          <w:numId w:val="9"/>
        </w:numPr>
      </w:pPr>
      <w:r>
        <w:t>$# вместо нее будет осуществлена подстановка числа параметров, указанны</w:t>
      </w:r>
      <w:r>
        <w:t>х в командной строке при вызове данного командного файла на выполнение.</w:t>
      </w:r>
      <w:bookmarkEnd w:id="64"/>
    </w:p>
    <w:sectPr w:rsidR="00086D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35D3" w:rsidRDefault="000C35D3">
      <w:pPr>
        <w:spacing w:after="0"/>
      </w:pPr>
      <w:r>
        <w:separator/>
      </w:r>
    </w:p>
  </w:endnote>
  <w:endnote w:type="continuationSeparator" w:id="0">
    <w:p w:rsidR="000C35D3" w:rsidRDefault="000C35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35D3" w:rsidRDefault="000C35D3">
      <w:r>
        <w:separator/>
      </w:r>
    </w:p>
  </w:footnote>
  <w:footnote w:type="continuationSeparator" w:id="0">
    <w:p w:rsidR="000C35D3" w:rsidRDefault="000C3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480414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2668DF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71315DCA"/>
    <w:multiLevelType w:val="multilevel"/>
    <w:tmpl w:val="27006D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6D6F"/>
    <w:rsid w:val="000C35D3"/>
    <w:rsid w:val="004E29B3"/>
    <w:rsid w:val="00590D07"/>
    <w:rsid w:val="00784D58"/>
    <w:rsid w:val="008D6863"/>
    <w:rsid w:val="00B86B75"/>
    <w:rsid w:val="00BC48D5"/>
    <w:rsid w:val="00C36279"/>
    <w:rsid w:val="00D169D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169D0"/>
    <w:pPr>
      <w:spacing w:after="100"/>
    </w:pPr>
  </w:style>
  <w:style w:type="paragraph" w:styleId="20">
    <w:name w:val="toc 2"/>
    <w:basedOn w:val="a"/>
    <w:next w:val="a"/>
    <w:autoRedefine/>
    <w:uiPriority w:val="39"/>
    <w:rsid w:val="00D169D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169D0"/>
    <w:pPr>
      <w:spacing w:after="100"/>
      <w:ind w:left="480"/>
    </w:pPr>
  </w:style>
  <w:style w:type="paragraph" w:styleId="af">
    <w:name w:val="Balloon Text"/>
    <w:basedOn w:val="a"/>
    <w:link w:val="af0"/>
    <w:rsid w:val="00D169D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D169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34</Words>
  <Characters>30407</Characters>
  <Application>Microsoft Office Word</Application>
  <DocSecurity>0</DocSecurity>
  <Lines>253</Lines>
  <Paragraphs>71</Paragraphs>
  <ScaleCrop>false</ScaleCrop>
  <Company/>
  <LinksUpToDate>false</LinksUpToDate>
  <CharactersWithSpaces>35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аттарова Вита Викторовна</dc:creator>
  <cp:keywords/>
  <cp:lastModifiedBy>Пользователь</cp:lastModifiedBy>
  <cp:revision>3</cp:revision>
  <dcterms:created xsi:type="dcterms:W3CDTF">2021-05-29T17:45:00Z</dcterms:created>
  <dcterms:modified xsi:type="dcterms:W3CDTF">2021-05-29T17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